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A0228" w14:textId="77777777" w:rsidR="00DD0ACB" w:rsidRDefault="00DD0ACB" w:rsidP="00DD0ACB">
      <w:pPr>
        <w:jc w:val="center"/>
      </w:pPr>
      <w:r>
        <w:rPr>
          <w:noProof/>
          <w:lang w:val="en-US"/>
        </w:rPr>
        <w:drawing>
          <wp:anchor distT="0" distB="0" distL="114300" distR="114300" simplePos="0" relativeHeight="251658240" behindDoc="1" locked="0" layoutInCell="1" allowOverlap="1" wp14:anchorId="26B89EFC" wp14:editId="645DC1CC">
            <wp:simplePos x="0" y="0"/>
            <wp:positionH relativeFrom="margin">
              <wp:align>center</wp:align>
            </wp:positionH>
            <wp:positionV relativeFrom="paragraph">
              <wp:posOffset>-473710</wp:posOffset>
            </wp:positionV>
            <wp:extent cx="2941351" cy="866775"/>
            <wp:effectExtent l="0" t="0" r="0" b="0"/>
            <wp:wrapNone/>
            <wp:docPr id="1" name="Grafik 1" descr="C:\Users\arnd\AppData\Local\Microsoft\Windows\INetCache\Content.MSO\CC7E28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nd\AppData\Local\Microsoft\Windows\INetCache\Content.MSO\CC7E282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1351" cy="866775"/>
                    </a:xfrm>
                    <a:prstGeom prst="rect">
                      <a:avLst/>
                    </a:prstGeom>
                    <a:noFill/>
                    <a:ln>
                      <a:noFill/>
                    </a:ln>
                  </pic:spPr>
                </pic:pic>
              </a:graphicData>
            </a:graphic>
          </wp:anchor>
        </w:drawing>
      </w:r>
    </w:p>
    <w:p w14:paraId="6E055977" w14:textId="77777777" w:rsidR="008D4AC5" w:rsidRDefault="008D4AC5" w:rsidP="00DD0ACB">
      <w:pPr>
        <w:spacing w:line="240" w:lineRule="auto"/>
      </w:pPr>
    </w:p>
    <w:p w14:paraId="74419511" w14:textId="2D248B6B" w:rsidR="00DD0ACB" w:rsidRDefault="00DD0ACB" w:rsidP="00DD0ACB">
      <w:pPr>
        <w:spacing w:line="240" w:lineRule="auto"/>
      </w:pPr>
      <w:r>
        <w:t xml:space="preserve">Department für Psychologie, Gebäude A7 </w:t>
      </w:r>
    </w:p>
    <w:p w14:paraId="13009388" w14:textId="77777777" w:rsidR="00DD0ACB" w:rsidRDefault="00DD0ACB" w:rsidP="00DD0ACB">
      <w:pPr>
        <w:spacing w:line="240" w:lineRule="auto"/>
      </w:pPr>
      <w:r>
        <w:t xml:space="preserve">Neuropsychologie, Biologische Psychologie, Kognitive Psychologie </w:t>
      </w:r>
    </w:p>
    <w:p w14:paraId="182880AE" w14:textId="77777777" w:rsidR="00DD0ACB" w:rsidRPr="0018175C" w:rsidRDefault="00DD0ACB" w:rsidP="00DD0ACB">
      <w:pPr>
        <w:spacing w:line="240" w:lineRule="auto"/>
        <w:rPr>
          <w:b/>
          <w:sz w:val="28"/>
          <w:szCs w:val="28"/>
        </w:rPr>
      </w:pPr>
      <w:r w:rsidRPr="0018175C">
        <w:rPr>
          <w:b/>
          <w:sz w:val="28"/>
          <w:szCs w:val="28"/>
        </w:rPr>
        <w:t xml:space="preserve">Abrechnung einer Aufwandsentschädigung/Probandenhonorar </w:t>
      </w:r>
    </w:p>
    <w:p w14:paraId="1A4C2453" w14:textId="098A7232" w:rsidR="00DD0ACB" w:rsidRDefault="00DD0ACB" w:rsidP="00DD0ACB">
      <w:r>
        <w:t xml:space="preserve">Experiment (Referenz): </w:t>
      </w:r>
    </w:p>
    <w:p w14:paraId="761A43FD" w14:textId="2067B967" w:rsidR="00DD0ACB" w:rsidRDefault="00DD0ACB" w:rsidP="008D4AC5">
      <w:pPr>
        <w:spacing w:after="0"/>
      </w:pPr>
      <w:r>
        <w:t>Datum:</w:t>
      </w:r>
    </w:p>
    <w:p w14:paraId="68AF37D2" w14:textId="77777777" w:rsidR="00DD0ACB" w:rsidRDefault="00DD0ACB" w:rsidP="008D4AC5">
      <w:pPr>
        <w:spacing w:after="0"/>
      </w:pPr>
      <w:r>
        <w:t xml:space="preserve">Anzahl der Stunden: </w:t>
      </w:r>
    </w:p>
    <w:p w14:paraId="24FD5752" w14:textId="27AA6939" w:rsidR="00DD0ACB" w:rsidRDefault="00DD0ACB" w:rsidP="008D4AC5">
      <w:pPr>
        <w:spacing w:after="0"/>
      </w:pPr>
      <w:r>
        <w:t>Vergütung pro Stunde:</w:t>
      </w:r>
      <w:r w:rsidR="008D4AC5">
        <w:t xml:space="preserve"> </w:t>
      </w:r>
      <w:r w:rsidR="00A30284">
        <w:tab/>
      </w:r>
      <w:r w:rsidR="004B2A7A">
        <w:t>12</w:t>
      </w:r>
      <w:r w:rsidR="00FE567A">
        <w:t xml:space="preserve"> €</w:t>
      </w:r>
      <w:r w:rsidR="00A30284">
        <w:tab/>
      </w:r>
      <w:r w:rsidR="008D4AC5">
        <w:tab/>
      </w:r>
      <w:r w:rsidR="008D4AC5">
        <w:tab/>
      </w:r>
      <w:r w:rsidR="00CC184A">
        <w:tab/>
      </w:r>
      <w:r w:rsidR="00CC184A">
        <w:tab/>
      </w:r>
      <w:r>
        <w:t xml:space="preserve">Gesamtbetrag:                € </w:t>
      </w:r>
    </w:p>
    <w:p w14:paraId="260BAB13" w14:textId="4640745E" w:rsidR="00DD0ACB" w:rsidRDefault="00DD0ACB" w:rsidP="00DD0ACB"/>
    <w:p w14:paraId="28AEB9EA" w14:textId="77FA225F" w:rsidR="00DD0ACB" w:rsidRDefault="00DD0ACB" w:rsidP="008D4AC5">
      <w:pPr>
        <w:spacing w:after="0"/>
      </w:pPr>
      <w:r>
        <w:t>Finanzstelle:</w:t>
      </w:r>
      <w:r w:rsidR="00C37BF0">
        <w:t xml:space="preserve"> </w:t>
      </w:r>
      <w:r>
        <w:t xml:space="preserve"> </w:t>
      </w:r>
    </w:p>
    <w:p w14:paraId="521F20D2" w14:textId="10997761" w:rsidR="00DD0ACB" w:rsidRDefault="00DD0ACB" w:rsidP="008D4AC5">
      <w:pPr>
        <w:spacing w:after="0"/>
      </w:pPr>
      <w:r>
        <w:t>Kostenstelle:</w:t>
      </w:r>
      <w:r w:rsidR="00A27CDE">
        <w:t xml:space="preserve"> </w:t>
      </w:r>
    </w:p>
    <w:p w14:paraId="0F3AF7D3" w14:textId="704B5517" w:rsidR="00DD0ACB" w:rsidRDefault="00DD0ACB" w:rsidP="008D4AC5">
      <w:pPr>
        <w:spacing w:after="0"/>
      </w:pPr>
      <w:r>
        <w:t>Fond:</w:t>
      </w:r>
      <w:r w:rsidR="00A27CDE">
        <w:t xml:space="preserve"> </w:t>
      </w:r>
    </w:p>
    <w:p w14:paraId="644223D4" w14:textId="51138245" w:rsidR="00DD0ACB" w:rsidRDefault="00DD0ACB" w:rsidP="00DD0ACB">
      <w:r>
        <w:t xml:space="preserve"> -----------------------------------------------------------------------------------------------------</w:t>
      </w:r>
      <w:r w:rsidR="008D4AC5">
        <w:t>---------------------------</w:t>
      </w:r>
    </w:p>
    <w:p w14:paraId="58657579" w14:textId="77777777" w:rsidR="00DD0ACB" w:rsidRPr="00DD0ACB" w:rsidRDefault="00DD0ACB" w:rsidP="00DD0ACB">
      <w:pPr>
        <w:rPr>
          <w:b/>
        </w:rPr>
      </w:pPr>
      <w:r w:rsidRPr="00DD0ACB">
        <w:rPr>
          <w:b/>
        </w:rPr>
        <w:t xml:space="preserve">Versuchsperson </w:t>
      </w:r>
    </w:p>
    <w:p w14:paraId="6E13D793" w14:textId="4A3E31CC" w:rsidR="0044329B" w:rsidRDefault="00DD0ACB" w:rsidP="00DD0ACB">
      <w:r>
        <w:t xml:space="preserve">Name, Vorname: </w:t>
      </w:r>
      <w:r w:rsidR="00CC184A">
        <w:tab/>
      </w:r>
      <w:r w:rsidR="00CC184A">
        <w:tab/>
      </w:r>
      <w:r w:rsidR="00CC184A">
        <w:tab/>
      </w:r>
      <w:r w:rsidR="00CC184A">
        <w:tab/>
        <w:t xml:space="preserve">     </w:t>
      </w:r>
      <w:r w:rsidR="00CC184A">
        <w:tab/>
      </w:r>
      <w:r w:rsidR="0044329B">
        <w:t xml:space="preserve">Geb. Datum: </w:t>
      </w:r>
    </w:p>
    <w:p w14:paraId="396DB621" w14:textId="4484DA69" w:rsidR="00CC184A" w:rsidRDefault="00CC184A" w:rsidP="00DD0ACB">
      <w:r w:rsidRPr="008D60BF">
        <w:rPr>
          <w:rFonts w:ascii="Arial" w:hAnsi="Arial" w:cs="Arial"/>
          <w:noProof/>
        </w:rPr>
        <w:drawing>
          <wp:inline distT="0" distB="0" distL="0" distR="0" wp14:anchorId="31A22A2A" wp14:editId="35386633">
            <wp:extent cx="2293620" cy="7620"/>
            <wp:effectExtent l="0" t="0" r="0" b="0"/>
            <wp:docPr id="8"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Pr="008D60BF">
        <w:rPr>
          <w:rFonts w:ascii="Arial" w:hAnsi="Arial" w:cs="Arial"/>
          <w:noProof/>
        </w:rPr>
        <w:drawing>
          <wp:inline distT="0" distB="0" distL="0" distR="0" wp14:anchorId="135C01F0" wp14:editId="4BC308C9">
            <wp:extent cx="2293620" cy="7620"/>
            <wp:effectExtent l="0" t="0" r="0"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32883672" w14:textId="4F0933B4" w:rsidR="00DD0ACB" w:rsidRDefault="00DD0ACB" w:rsidP="00DD0ACB">
      <w:r>
        <w:t xml:space="preserve">Straße: </w:t>
      </w:r>
      <w:r w:rsidR="00CC184A">
        <w:tab/>
      </w:r>
      <w:r w:rsidR="00CC184A">
        <w:tab/>
      </w:r>
      <w:r w:rsidR="00CC184A">
        <w:tab/>
      </w:r>
      <w:r w:rsidR="00CC184A">
        <w:tab/>
      </w:r>
      <w:r w:rsidR="00CC184A">
        <w:tab/>
      </w:r>
      <w:r w:rsidR="00CC184A">
        <w:tab/>
      </w:r>
      <w:r w:rsidR="00CC184A">
        <w:tab/>
      </w:r>
      <w:r>
        <w:t xml:space="preserve">PLZ, Wohnort:  </w:t>
      </w:r>
    </w:p>
    <w:p w14:paraId="76808D97" w14:textId="05CAF644" w:rsidR="00CC184A" w:rsidRDefault="00CC184A" w:rsidP="00DD0ACB">
      <w:r w:rsidRPr="008D60BF">
        <w:rPr>
          <w:rFonts w:ascii="Arial" w:hAnsi="Arial" w:cs="Arial"/>
          <w:noProof/>
        </w:rPr>
        <w:drawing>
          <wp:inline distT="0" distB="0" distL="0" distR="0" wp14:anchorId="1F7A3728" wp14:editId="2EA2C9C8">
            <wp:extent cx="2293620" cy="7620"/>
            <wp:effectExtent l="0" t="0" r="0" b="0"/>
            <wp:docPr id="9"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r w:rsidRPr="008D60BF">
        <w:rPr>
          <w:rFonts w:ascii="Arial" w:hAnsi="Arial" w:cs="Arial"/>
          <w:noProof/>
        </w:rPr>
        <w:drawing>
          <wp:inline distT="0" distB="0" distL="0" distR="0" wp14:anchorId="3E7738EF" wp14:editId="7ECFEF8E">
            <wp:extent cx="2293620" cy="7620"/>
            <wp:effectExtent l="0" t="0" r="0" b="0"/>
            <wp:docPr id="12"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p>
    <w:p w14:paraId="5A4B6EDA" w14:textId="60B565C6" w:rsidR="00CC184A" w:rsidRDefault="00DD0ACB" w:rsidP="00CC184A">
      <w:r>
        <w:t xml:space="preserve">Telefon: </w:t>
      </w:r>
      <w:r w:rsidR="00CC184A">
        <w:tab/>
      </w:r>
      <w:r w:rsidR="00CC184A">
        <w:tab/>
      </w:r>
      <w:r w:rsidR="00CC184A">
        <w:tab/>
      </w:r>
      <w:r w:rsidR="00CC184A">
        <w:tab/>
      </w:r>
      <w:r w:rsidR="00CC184A">
        <w:tab/>
      </w:r>
      <w:r w:rsidR="00CC184A">
        <w:tab/>
      </w:r>
    </w:p>
    <w:p w14:paraId="2AA44AD8" w14:textId="2A0E515F" w:rsidR="008D4AC5" w:rsidRDefault="00CC184A" w:rsidP="00DD0ACB">
      <w:r w:rsidRPr="008D60BF">
        <w:rPr>
          <w:rFonts w:ascii="Arial" w:hAnsi="Arial" w:cs="Arial"/>
          <w:noProof/>
        </w:rPr>
        <w:drawing>
          <wp:inline distT="0" distB="0" distL="0" distR="0" wp14:anchorId="1565B376" wp14:editId="79A27A80">
            <wp:extent cx="2293620" cy="7620"/>
            <wp:effectExtent l="0" t="0" r="0" b="0"/>
            <wp:docPr id="10"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ab/>
      </w:r>
      <w:r>
        <w:tab/>
      </w:r>
    </w:p>
    <w:p w14:paraId="6CA58F44" w14:textId="77777777" w:rsidR="00DD0ACB" w:rsidRDefault="00DD0ACB" w:rsidP="00DD0ACB">
      <w:r>
        <w:t xml:space="preserve">Ich bitte, das Versuchspersonenhonorar auf folgendes Konto zu überweisen:  </w:t>
      </w:r>
    </w:p>
    <w:p w14:paraId="26761BD1" w14:textId="77777777" w:rsidR="00DD0ACB" w:rsidRDefault="00DD0ACB" w:rsidP="00DD0ACB">
      <w:r>
        <w:t xml:space="preserve">Kontoinhaber: </w:t>
      </w:r>
    </w:p>
    <w:p w14:paraId="1C15DAFF" w14:textId="77777777" w:rsidR="00DD0ACB" w:rsidRDefault="00DD0ACB" w:rsidP="00DD0ACB">
      <w:r>
        <w:t xml:space="preserve">IBAN: </w:t>
      </w:r>
    </w:p>
    <w:p w14:paraId="3AAB157C" w14:textId="77777777" w:rsidR="008D4AC5" w:rsidRDefault="00DD0ACB" w:rsidP="008D4AC5">
      <w:pPr>
        <w:spacing w:after="0" w:line="240" w:lineRule="auto"/>
      </w:pPr>
      <w:r>
        <w:t xml:space="preserve">BIC: </w:t>
      </w:r>
    </w:p>
    <w:p w14:paraId="0D7F39B6" w14:textId="4C5D8459" w:rsidR="00DD0ACB" w:rsidRPr="008D4AC5" w:rsidRDefault="00DD0ACB" w:rsidP="00DD0ACB">
      <w:pPr>
        <w:rPr>
          <w:sz w:val="18"/>
          <w:szCs w:val="18"/>
        </w:rPr>
      </w:pPr>
      <w:r w:rsidRPr="008D4AC5">
        <w:rPr>
          <w:sz w:val="18"/>
          <w:szCs w:val="18"/>
        </w:rPr>
        <w:t xml:space="preserve">(nur, falls Bankkonto außerhalb Deutschlands) </w:t>
      </w:r>
    </w:p>
    <w:p w14:paraId="4BB19CB9" w14:textId="318FB986" w:rsidR="009D4B9F" w:rsidRDefault="00DD0ACB" w:rsidP="00DD0ACB">
      <w:r>
        <w:t xml:space="preserve">Kreditinstitut: </w:t>
      </w:r>
    </w:p>
    <w:p w14:paraId="1CEE516D" w14:textId="32D0D205" w:rsidR="008D4AC5" w:rsidRP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rPr>
        <w:t>Name des Teilnehmers in Druckschrift:</w:t>
      </w:r>
      <w:r w:rsidRPr="008D4AC5">
        <w:rPr>
          <w:rFonts w:cstheme="minorHAnsi"/>
        </w:rPr>
        <w:tab/>
      </w:r>
      <w:r>
        <w:rPr>
          <w:rFonts w:cstheme="minorHAnsi"/>
        </w:rPr>
        <w:tab/>
      </w:r>
      <w:r w:rsidR="00CC184A">
        <w:rPr>
          <w:rFonts w:cstheme="minorHAnsi"/>
        </w:rPr>
        <w:tab/>
      </w:r>
      <w:r w:rsidRPr="008D4AC5">
        <w:rPr>
          <w:rFonts w:cstheme="minorHAnsi"/>
        </w:rPr>
        <w:t xml:space="preserve">Unterschrift des Teilnehmers: </w:t>
      </w:r>
    </w:p>
    <w:p w14:paraId="7DB693F7" w14:textId="77777777" w:rsidR="008D4AC5" w:rsidRPr="008D4AC5" w:rsidRDefault="008D4AC5" w:rsidP="008D4AC5">
      <w:pPr>
        <w:widowControl w:val="0"/>
        <w:autoSpaceDE w:val="0"/>
        <w:autoSpaceDN w:val="0"/>
        <w:adjustRightInd w:val="0"/>
        <w:spacing w:after="0" w:line="240" w:lineRule="auto"/>
        <w:jc w:val="both"/>
        <w:rPr>
          <w:rFonts w:cstheme="minorHAnsi"/>
        </w:rPr>
      </w:pPr>
    </w:p>
    <w:p w14:paraId="605774F9" w14:textId="696D9D0D" w:rsid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noProof/>
        </w:rPr>
        <w:drawing>
          <wp:inline distT="0" distB="0" distL="0" distR="0" wp14:anchorId="0A6B551B" wp14:editId="52AC9831">
            <wp:extent cx="2293620" cy="762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Pr="008D4AC5">
        <w:rPr>
          <w:rFonts w:cstheme="minorHAnsi"/>
        </w:rPr>
        <w:tab/>
      </w:r>
      <w:r w:rsidR="00CC184A">
        <w:rPr>
          <w:rFonts w:cstheme="minorHAnsi"/>
          <w:noProof/>
        </w:rPr>
        <w:t xml:space="preserve">              </w:t>
      </w:r>
      <w:r w:rsidRPr="008D4AC5">
        <w:rPr>
          <w:rFonts w:cstheme="minorHAnsi"/>
          <w:noProof/>
        </w:rPr>
        <w:drawing>
          <wp:inline distT="0" distB="0" distL="0" distR="0" wp14:anchorId="42577029" wp14:editId="2F769F00">
            <wp:extent cx="2293620" cy="7620"/>
            <wp:effectExtent l="0" t="0" r="0" b="0"/>
            <wp:docPr id="3"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7B2F70F4" w14:textId="7583E24B" w:rsidR="008D4AC5" w:rsidRPr="008D4AC5" w:rsidRDefault="008D4AC5" w:rsidP="008D4AC5">
      <w:pPr>
        <w:widowControl w:val="0"/>
        <w:autoSpaceDE w:val="0"/>
        <w:autoSpaceDN w:val="0"/>
        <w:adjustRightInd w:val="0"/>
        <w:spacing w:after="0" w:line="240" w:lineRule="auto"/>
        <w:jc w:val="both"/>
        <w:rPr>
          <w:rFonts w:cstheme="minorHAnsi"/>
        </w:rPr>
      </w:pPr>
      <w:r>
        <w:rPr>
          <w:rFonts w:cstheme="minorHAnsi"/>
        </w:rPr>
        <w:t>------------------------------------------------------------------------------------------------------------------------------------</w:t>
      </w:r>
    </w:p>
    <w:p w14:paraId="10E35B4A" w14:textId="73B83674" w:rsidR="008D4AC5" w:rsidRPr="008D4AC5" w:rsidRDefault="008D4AC5" w:rsidP="008D4AC5">
      <w:pPr>
        <w:widowControl w:val="0"/>
        <w:autoSpaceDE w:val="0"/>
        <w:autoSpaceDN w:val="0"/>
        <w:adjustRightInd w:val="0"/>
        <w:spacing w:after="0" w:line="240" w:lineRule="auto"/>
        <w:ind w:right="-290"/>
        <w:jc w:val="both"/>
        <w:rPr>
          <w:rFonts w:cstheme="minorHAnsi"/>
          <w:b/>
          <w:bCs/>
        </w:rPr>
      </w:pPr>
      <w:r w:rsidRPr="008D4AC5">
        <w:rPr>
          <w:rFonts w:cstheme="minorHAnsi"/>
          <w:b/>
          <w:bCs/>
        </w:rPr>
        <w:t>Versuchsleiter*in (sachlich richtig)</w:t>
      </w:r>
    </w:p>
    <w:p w14:paraId="309942BF" w14:textId="7491943D" w:rsidR="008D4AC5" w:rsidRPr="008D4AC5" w:rsidRDefault="008D4AC5" w:rsidP="008D4AC5">
      <w:pPr>
        <w:widowControl w:val="0"/>
        <w:autoSpaceDE w:val="0"/>
        <w:autoSpaceDN w:val="0"/>
        <w:adjustRightInd w:val="0"/>
        <w:spacing w:after="0" w:line="240" w:lineRule="auto"/>
        <w:ind w:right="-290"/>
        <w:jc w:val="both"/>
        <w:rPr>
          <w:rFonts w:cstheme="minorHAnsi"/>
        </w:rPr>
      </w:pPr>
      <w:r>
        <w:rPr>
          <w:rFonts w:cstheme="minorHAnsi"/>
        </w:rPr>
        <w:t>Name</w:t>
      </w:r>
      <w:r>
        <w:rPr>
          <w:rFonts w:cstheme="minorHAnsi"/>
        </w:rPr>
        <w:tab/>
      </w:r>
      <w:r>
        <w:rPr>
          <w:rFonts w:cstheme="minorHAnsi"/>
        </w:rPr>
        <w:tab/>
      </w:r>
      <w:r>
        <w:rPr>
          <w:rFonts w:cstheme="minorHAnsi"/>
        </w:rPr>
        <w:tab/>
      </w:r>
      <w:r>
        <w:rPr>
          <w:rFonts w:cstheme="minorHAnsi"/>
        </w:rPr>
        <w:tab/>
      </w:r>
      <w:r>
        <w:rPr>
          <w:rFonts w:cstheme="minorHAnsi"/>
        </w:rPr>
        <w:tab/>
      </w:r>
      <w:r w:rsidRPr="008D4AC5">
        <w:rPr>
          <w:rFonts w:cstheme="minorHAnsi"/>
        </w:rPr>
        <w:tab/>
      </w:r>
      <w:r w:rsidR="00CC184A">
        <w:rPr>
          <w:rFonts w:cstheme="minorHAnsi"/>
        </w:rPr>
        <w:t xml:space="preserve">           </w:t>
      </w:r>
      <w:r w:rsidR="00CC184A">
        <w:rPr>
          <w:rFonts w:cstheme="minorHAnsi"/>
        </w:rPr>
        <w:tab/>
      </w:r>
      <w:r w:rsidRPr="008D4AC5">
        <w:rPr>
          <w:rFonts w:cstheme="minorHAnsi"/>
        </w:rPr>
        <w:t>Unterschrift de</w:t>
      </w:r>
      <w:r>
        <w:rPr>
          <w:rFonts w:cstheme="minorHAnsi"/>
        </w:rPr>
        <w:t>r</w:t>
      </w:r>
      <w:r w:rsidRPr="008D4AC5">
        <w:rPr>
          <w:rFonts w:cstheme="minorHAnsi"/>
        </w:rPr>
        <w:t xml:space="preserve"> Versuchsleiter</w:t>
      </w:r>
      <w:r>
        <w:rPr>
          <w:rFonts w:cstheme="minorHAnsi"/>
        </w:rPr>
        <w:t>*in</w:t>
      </w:r>
      <w:r w:rsidRPr="008D4AC5">
        <w:rPr>
          <w:rFonts w:cstheme="minorHAnsi"/>
        </w:rPr>
        <w:t>:</w:t>
      </w:r>
    </w:p>
    <w:p w14:paraId="02A26F55" w14:textId="77777777" w:rsidR="008D4AC5" w:rsidRPr="008D60BF" w:rsidRDefault="008D4AC5" w:rsidP="008D4AC5">
      <w:pPr>
        <w:widowControl w:val="0"/>
        <w:autoSpaceDE w:val="0"/>
        <w:autoSpaceDN w:val="0"/>
        <w:adjustRightInd w:val="0"/>
        <w:spacing w:after="0" w:line="240" w:lineRule="auto"/>
        <w:jc w:val="both"/>
        <w:rPr>
          <w:rFonts w:ascii="Arial" w:hAnsi="Arial" w:cs="Arial"/>
        </w:rPr>
      </w:pPr>
    </w:p>
    <w:p w14:paraId="2C95D078" w14:textId="53EA133F" w:rsidR="008D4AC5" w:rsidRDefault="00CC184A" w:rsidP="008D4AC5">
      <w:pPr>
        <w:widowControl w:val="0"/>
        <w:autoSpaceDE w:val="0"/>
        <w:autoSpaceDN w:val="0"/>
        <w:adjustRightInd w:val="0"/>
        <w:spacing w:after="0" w:line="240" w:lineRule="auto"/>
        <w:ind w:right="-290"/>
        <w:jc w:val="both"/>
        <w:rPr>
          <w:rFonts w:ascii="Arial" w:hAnsi="Arial" w:cs="Arial"/>
        </w:rPr>
      </w:pPr>
      <w:r w:rsidRPr="008D60BF">
        <w:rPr>
          <w:rFonts w:ascii="Arial" w:hAnsi="Arial" w:cs="Arial"/>
          <w:noProof/>
        </w:rPr>
        <w:drawing>
          <wp:inline distT="0" distB="0" distL="0" distR="0" wp14:anchorId="1E6AA379" wp14:editId="7C0E0BE8">
            <wp:extent cx="2293620" cy="7620"/>
            <wp:effectExtent l="0" t="0" r="0" b="0"/>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008D4AC5" w:rsidRPr="008D60BF">
        <w:rPr>
          <w:rFonts w:ascii="Arial" w:hAnsi="Arial" w:cs="Arial"/>
          <w:noProof/>
        </w:rPr>
        <w:drawing>
          <wp:inline distT="0" distB="0" distL="0" distR="0" wp14:anchorId="74BE8F20" wp14:editId="4D85AD72">
            <wp:extent cx="2293620" cy="7620"/>
            <wp:effectExtent l="0" t="0" r="0" b="0"/>
            <wp:docPr id="4"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008D4AC5" w:rsidRPr="008D60BF">
        <w:rPr>
          <w:rFonts w:ascii="Arial" w:hAnsi="Arial" w:cs="Arial"/>
        </w:rPr>
        <w:tab/>
      </w:r>
    </w:p>
    <w:p w14:paraId="3F67399F" w14:textId="77777777" w:rsidR="00A43BFA" w:rsidRDefault="008D4AC5" w:rsidP="00A43BFA">
      <w:pPr>
        <w:rPr>
          <w:sz w:val="36"/>
        </w:rPr>
        <w:sectPr w:rsidR="00A43BFA">
          <w:footerReference w:type="default" r:id="rId10"/>
          <w:pgSz w:w="11906" w:h="16838"/>
          <w:pgMar w:top="1417" w:right="1417" w:bottom="1134" w:left="1417" w:header="708" w:footer="708" w:gutter="0"/>
          <w:cols w:space="708"/>
          <w:docGrid w:linePitch="360"/>
        </w:sectPr>
      </w:pPr>
      <w:r>
        <w:rPr>
          <w:sz w:val="36"/>
        </w:rPr>
        <w:br w:type="page"/>
      </w:r>
    </w:p>
    <w:p w14:paraId="52AF3607" w14:textId="3B4ACB54" w:rsidR="000E1540" w:rsidRPr="0018175C" w:rsidRDefault="00A43BFA" w:rsidP="00A43BFA">
      <w:pPr>
        <w:rPr>
          <w:b/>
          <w:sz w:val="28"/>
          <w:szCs w:val="28"/>
        </w:rPr>
      </w:pPr>
      <w:r w:rsidRPr="0018175C">
        <w:rPr>
          <w:b/>
          <w:sz w:val="28"/>
          <w:szCs w:val="28"/>
        </w:rPr>
        <w:lastRenderedPageBreak/>
        <w:t>Datenschutzhinweise</w:t>
      </w:r>
    </w:p>
    <w:p w14:paraId="5EE73743"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m Ihnen die Vergütung auszuzahlen, benötigen wir Ihre persönlichen Daten. Die notwendigen Abrechnungsdaten (Name, Anschrift, Telefonnummer, IBAN, Kreditinstitut, BIC) erheben wir von Ihnen nur, wenn Sie darin einwilligen (Art. 6 Abs. 1 Buchstabs a DSGVO). Sofern Sie nicht in die Verarbeitung dieser Abrechnungsdaten einwilligen und/oder die Daten nicht bereitstellen, können wir ihnen die Vergütung nicht auszahlen.</w:t>
      </w:r>
    </w:p>
    <w:p w14:paraId="1B89750B"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ie Vergütung wird Ihnen bargeldlos per Überweisung ausgezahlt. Aus diesem Grund ist das Dezernat 2 – Finanzen der Universität Oldenburg bzgl. Ihrer Abrechnungsdaten zugriffsberechtigt. Ihre Abrechnungsdaten müssen vom Dezernat 2 gemäß § 147 Abgabenordnung mindestens 10 Jahre lang aufbewahrt werden. Bei einer Überweisung der Vergütung müssen Sie Ihre Kontoverbindung angeben.</w:t>
      </w:r>
    </w:p>
    <w:p w14:paraId="035BF945"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hre Abrechnungsdaten bleiben bis zu ihrer Löschung nach zehn Jahren nur noch für das Buchhaltungs-/Abrechnungssystem und dessen Mitarbeiter sichtbar</w:t>
      </w:r>
    </w:p>
    <w:p w14:paraId="7A769079" w14:textId="3AA9FB70"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Ansprechpartner*innen</w:t>
      </w:r>
    </w:p>
    <w:p w14:paraId="31916BF1" w14:textId="16DDA5E2"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Zur Kontaktaufnahme, insbesondere zur Wahrnehmung Ihrer Betroffenenrechte, wenden Sie sich bitte an</w:t>
      </w:r>
      <w:r>
        <w:rPr>
          <w:rFonts w:cstheme="minorHAnsi"/>
          <w:bCs/>
          <w:color w:val="000000" w:themeColor="text1"/>
        </w:rPr>
        <w:t>:</w:t>
      </w:r>
      <w:r w:rsidRPr="00A43BFA">
        <w:rPr>
          <w:rFonts w:cstheme="minorHAnsi"/>
          <w:bCs/>
          <w:color w:val="000000" w:themeColor="text1"/>
        </w:rPr>
        <w:t xml:space="preserve"> </w:t>
      </w:r>
    </w:p>
    <w:p w14:paraId="6DB4C561"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Projektleiter</w:t>
      </w:r>
    </w:p>
    <w:p w14:paraId="4B051CB0" w14:textId="6A51C1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of. Dr. </w:t>
      </w:r>
      <w:r w:rsidR="009D4B9F">
        <w:rPr>
          <w:rFonts w:cstheme="minorHAnsi"/>
          <w:bCs/>
          <w:color w:val="000000" w:themeColor="text1"/>
        </w:rPr>
        <w:t>Stefan Debener</w:t>
      </w:r>
    </w:p>
    <w:p w14:paraId="1E2A6E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partment für Psychologie</w:t>
      </w:r>
    </w:p>
    <w:p w14:paraId="5CEE0530"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Neuropsychologie</w:t>
      </w:r>
    </w:p>
    <w:p w14:paraId="55E7E939" w14:textId="1E1DB7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Tel.: +49(0)441 </w:t>
      </w:r>
      <w:r w:rsidR="009D4B9F">
        <w:rPr>
          <w:rFonts w:cstheme="minorHAnsi"/>
          <w:bCs/>
          <w:color w:val="000000" w:themeColor="text1"/>
        </w:rPr>
        <w:t>798 4271</w:t>
      </w:r>
    </w:p>
    <w:p w14:paraId="3CEB1A2E" w14:textId="7F68226C"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x: +49(0)441 </w:t>
      </w:r>
      <w:r w:rsidR="009D4B9F">
        <w:rPr>
          <w:rFonts w:cstheme="minorHAnsi"/>
          <w:bCs/>
          <w:color w:val="000000" w:themeColor="text1"/>
        </w:rPr>
        <w:t>798</w:t>
      </w:r>
      <w:r w:rsidRPr="00A43BFA">
        <w:rPr>
          <w:rFonts w:cstheme="minorHAnsi"/>
          <w:bCs/>
          <w:color w:val="000000" w:themeColor="text1"/>
        </w:rPr>
        <w:t xml:space="preserve"> </w:t>
      </w:r>
      <w:r w:rsidR="009D4B9F">
        <w:rPr>
          <w:rFonts w:cstheme="minorHAnsi"/>
          <w:bCs/>
          <w:color w:val="000000" w:themeColor="text1"/>
        </w:rPr>
        <w:t>5522</w:t>
      </w:r>
    </w:p>
    <w:p w14:paraId="225834D3" w14:textId="0E601D9B"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w:t>
      </w:r>
      <w:r w:rsidR="009D4B9F">
        <w:rPr>
          <w:rFonts w:cstheme="minorHAnsi"/>
          <w:bCs/>
          <w:color w:val="000000" w:themeColor="text1"/>
        </w:rPr>
        <w:t>stefan.debener@uol.de</w:t>
      </w:r>
    </w:p>
    <w:p w14:paraId="70CB5859"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Datenschutzbeauftrage der Universität Oldenburg</w:t>
      </w:r>
    </w:p>
    <w:p w14:paraId="440931E9"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Carl von Ossietzky Universität Oldenburg</w:t>
      </w:r>
    </w:p>
    <w:p w14:paraId="2FCCA0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r Datenschutzbeauftragte</w:t>
      </w:r>
    </w:p>
    <w:p w14:paraId="58463914"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Ammerländer Heerstr. 114-118 </w:t>
      </w:r>
    </w:p>
    <w:p w14:paraId="190888B6"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26129 Oldenburg</w:t>
      </w:r>
    </w:p>
    <w:p w14:paraId="57CD46F2"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Tel.: 0441-798-4196</w:t>
      </w:r>
    </w:p>
    <w:p w14:paraId="79278B9A"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E-Mail: dsuni@uol.de</w:t>
      </w:r>
    </w:p>
    <w:p w14:paraId="32E6CB4D" w14:textId="7D237D0A"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https://www.uni-oldenburg.de/datenschutz/</w:t>
      </w:r>
    </w:p>
    <w:p w14:paraId="5B121F24"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 xml:space="preserve">Rechte als Betroffener </w:t>
      </w:r>
    </w:p>
    <w:p w14:paraId="61417D92" w14:textId="296BADAA"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Auskunftsrecht (Art. 15 DSGVO)</w:t>
      </w:r>
    </w:p>
    <w:p w14:paraId="287B2D8C" w14:textId="35C44CF4"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Berichtigung (Art. 16 DSGVO)</w:t>
      </w:r>
    </w:p>
    <w:p w14:paraId="188F0FBB" w14:textId="71431688"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Löschung (Art. 17 DSGVO)</w:t>
      </w:r>
    </w:p>
    <w:p w14:paraId="435B316E" w14:textId="27CFFDA9"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Einschränkung der Verarbeitung (Art. 18 DSGVO)</w:t>
      </w:r>
    </w:p>
    <w:p w14:paraId="1C842127" w14:textId="43C2EB77"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Datenübertragbarkeit (Art. 20 DSGVO)</w:t>
      </w:r>
    </w:p>
    <w:p w14:paraId="13F8A6FE" w14:textId="6510777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Widerspruchsrecht (Art. 21 DSGVO)</w:t>
      </w:r>
    </w:p>
    <w:p w14:paraId="452B1F3C" w14:textId="18508BD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 xml:space="preserve">Widerrufsrecht (Art. 7 Abs.3 DSGVO) </w:t>
      </w:r>
    </w:p>
    <w:p w14:paraId="7882B0F1"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Beschwerderecht bei einer Aufsichtsbehörde</w:t>
      </w:r>
    </w:p>
    <w:p w14:paraId="5C67706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lls Sie der Ansicht sind, dass die Verarbeitung Ihrer personenbezogenen Daten gegen Datenschutzvorschriften verstößt, wenden Sie sich bitte an den Datenschutzbeauftragten der Verantwortlichen (s.o.). Unabhängig hiervon haben Sie ein Recht auf Beschwerde bei der zuständigen Aufsichtsbehörde. </w:t>
      </w:r>
    </w:p>
    <w:p w14:paraId="260E1F00" w14:textId="4EE2586F"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Die für die Universität Oldenburg zuständige Aufsichtsbehörde ist: </w:t>
      </w:r>
    </w:p>
    <w:p w14:paraId="427ADEA5" w14:textId="77777777" w:rsidR="00A43BFA" w:rsidRDefault="00A43BFA" w:rsidP="00A43BFA">
      <w:pPr>
        <w:spacing w:before="240" w:after="0"/>
        <w:jc w:val="both"/>
        <w:rPr>
          <w:rFonts w:cstheme="minorHAnsi"/>
          <w:bCs/>
          <w:color w:val="000000" w:themeColor="text1"/>
        </w:rPr>
      </w:pPr>
      <w:r w:rsidRPr="00A43BFA">
        <w:rPr>
          <w:rFonts w:cstheme="minorHAnsi"/>
          <w:bCs/>
          <w:color w:val="000000" w:themeColor="text1"/>
        </w:rPr>
        <w:t xml:space="preserve">Die Landesbeauftragte für den Datenschutz Niedersachsen, </w:t>
      </w:r>
    </w:p>
    <w:p w14:paraId="159FC3B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inzenstraße 5, </w:t>
      </w:r>
    </w:p>
    <w:p w14:paraId="6CB3F59C"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30159 Niedersachsen, Tel.: 0551 120-4500, </w:t>
      </w:r>
    </w:p>
    <w:p w14:paraId="48CAF8D9" w14:textId="2D2482A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poststelle@lfd.niedersachsen.de </w:t>
      </w:r>
    </w:p>
    <w:p w14:paraId="3FAB6EEA"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Einwilligungserklärung</w:t>
      </w:r>
    </w:p>
    <w:p w14:paraId="2ECADFCD"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ch habe die obigen Datenschutzhinweise erhalten und willige in die dort beschriebene Datenverarbeitung ein. Ein Exemplar der Datenschutzhinweise und dieser Einwilligungserklärung wurde mir ausgehändigt.</w:t>
      </w:r>
    </w:p>
    <w:p w14:paraId="522C81C8" w14:textId="4AAD93FA" w:rsidR="00A43BFA" w:rsidRDefault="00A43BFA" w:rsidP="00A43BFA">
      <w:pPr>
        <w:spacing w:after="0"/>
        <w:ind w:firstLine="708"/>
        <w:rPr>
          <w:rFonts w:cstheme="minorHAnsi"/>
          <w:bCs/>
          <w:color w:val="000000" w:themeColor="text1"/>
        </w:rPr>
      </w:pPr>
      <w:r>
        <w:rPr>
          <w:rFonts w:cstheme="minorHAnsi"/>
          <w:bCs/>
          <w:color w:val="000000" w:themeColor="text1"/>
        </w:rPr>
        <w:t xml:space="preserve">O  </w:t>
      </w:r>
      <w:r w:rsidRPr="00A43BFA">
        <w:rPr>
          <w:rFonts w:cstheme="minorHAnsi"/>
          <w:bCs/>
          <w:color w:val="000000" w:themeColor="text1"/>
        </w:rPr>
        <w:t xml:space="preserve">JA </w:t>
      </w:r>
      <w:r w:rsidRPr="00A43BFA">
        <w:rPr>
          <w:rFonts w:cstheme="minorHAnsi"/>
          <w:bCs/>
          <w:color w:val="000000" w:themeColor="text1"/>
        </w:rPr>
        <w:tab/>
      </w:r>
      <w:r>
        <w:rPr>
          <w:rFonts w:cstheme="minorHAnsi"/>
          <w:bCs/>
          <w:color w:val="000000" w:themeColor="text1"/>
        </w:rPr>
        <w:tab/>
        <w:t xml:space="preserve">O </w:t>
      </w:r>
      <w:r w:rsidRPr="00A43BFA">
        <w:rPr>
          <w:rFonts w:cstheme="minorHAnsi"/>
          <w:bCs/>
          <w:color w:val="000000" w:themeColor="text1"/>
        </w:rPr>
        <w:t xml:space="preserve"> NEIN</w:t>
      </w:r>
    </w:p>
    <w:p w14:paraId="0012B5F1" w14:textId="77777777" w:rsidR="0018175C" w:rsidRPr="00A43BFA" w:rsidRDefault="0018175C" w:rsidP="00A43BFA">
      <w:pPr>
        <w:spacing w:after="0"/>
        <w:ind w:firstLine="708"/>
        <w:rPr>
          <w:rFonts w:cstheme="minorHAnsi"/>
          <w:bCs/>
          <w:color w:val="000000" w:themeColor="text1"/>
        </w:rPr>
      </w:pPr>
    </w:p>
    <w:p w14:paraId="774167B0" w14:textId="42B90DA5" w:rsidR="00A43BFA" w:rsidRPr="00A43BFA" w:rsidRDefault="00A43BFA" w:rsidP="00A43BFA">
      <w:pPr>
        <w:spacing w:after="0"/>
        <w:rPr>
          <w:rFonts w:cstheme="minorHAnsi"/>
          <w:bCs/>
          <w:color w:val="000000" w:themeColor="text1"/>
        </w:rPr>
      </w:pPr>
      <w:r w:rsidRPr="00A43BFA">
        <w:rPr>
          <w:rFonts w:cstheme="minorHAnsi"/>
          <w:bCs/>
          <w:color w:val="000000" w:themeColor="text1"/>
        </w:rPr>
        <w:t>______________________________________</w:t>
      </w:r>
    </w:p>
    <w:p w14:paraId="469B5B95" w14:textId="27F43FE5" w:rsidR="00A43BFA" w:rsidRPr="00A43BFA" w:rsidRDefault="00A43BFA" w:rsidP="00A43BFA">
      <w:pPr>
        <w:spacing w:after="0"/>
        <w:rPr>
          <w:rFonts w:cstheme="minorHAnsi"/>
          <w:bCs/>
          <w:color w:val="000000" w:themeColor="text1"/>
        </w:rPr>
      </w:pPr>
      <w:r w:rsidRPr="00A43BFA">
        <w:rPr>
          <w:rFonts w:cstheme="minorHAnsi"/>
          <w:bCs/>
          <w:color w:val="000000" w:themeColor="text1"/>
        </w:rPr>
        <w:t>Datum, Unterschrif</w:t>
      </w:r>
      <w:r>
        <w:rPr>
          <w:rFonts w:cstheme="minorHAnsi"/>
          <w:bCs/>
          <w:color w:val="000000" w:themeColor="text1"/>
        </w:rPr>
        <w:t>t Teilnehmer*in</w:t>
      </w:r>
    </w:p>
    <w:sectPr w:rsidR="00A43BFA" w:rsidRPr="00A43BFA" w:rsidSect="00A43BFA">
      <w:type w:val="continuous"/>
      <w:pgSz w:w="11906" w:h="16838"/>
      <w:pgMar w:top="1417" w:right="1417" w:bottom="1134"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CCDAD" w14:textId="77777777" w:rsidR="000100DC" w:rsidRDefault="000100DC" w:rsidP="00A27CDE">
      <w:pPr>
        <w:spacing w:after="0" w:line="240" w:lineRule="auto"/>
      </w:pPr>
      <w:r>
        <w:separator/>
      </w:r>
    </w:p>
  </w:endnote>
  <w:endnote w:type="continuationSeparator" w:id="0">
    <w:p w14:paraId="07BC0D42" w14:textId="77777777" w:rsidR="000100DC" w:rsidRDefault="000100DC" w:rsidP="00A2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509012"/>
      <w:docPartObj>
        <w:docPartGallery w:val="Page Numbers (Bottom of Page)"/>
        <w:docPartUnique/>
      </w:docPartObj>
    </w:sdtPr>
    <w:sdtContent>
      <w:p w14:paraId="603968D0" w14:textId="77777777" w:rsidR="00436D01" w:rsidRDefault="00393E16" w:rsidP="00F85C79">
        <w:pPr>
          <w:pStyle w:val="Fuzeile"/>
          <w:jc w:val="center"/>
        </w:pPr>
        <w:r>
          <w:rPr>
            <w:noProof/>
            <w:lang w:val="en-US"/>
          </w:rPr>
          <mc:AlternateContent>
            <mc:Choice Requires="wps">
              <w:drawing>
                <wp:inline distT="0" distB="0" distL="0" distR="0" wp14:anchorId="35DEBECF" wp14:editId="3D4AD95A">
                  <wp:extent cx="5467350" cy="45085"/>
                  <wp:effectExtent l="0" t="9525" r="0" b="2540"/>
                  <wp:docPr id="19" name="Flussdiagramm: Verzweigung 19"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BE21CB3" id="_x0000_t110" coordsize="21600,21600" o:spt="110" path="m10800,l,10800,10800,21600,21600,10800xe">
                  <v:stroke joinstyle="miter"/>
                  <v:path gradientshapeok="t" o:connecttype="rect" textboxrect="5400,5400,16200,16200"/>
                </v:shapetype>
                <v:shape id="Flussdiagramm: Verzweigung 19"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" fillcolor="black" stroked="f">
                  <v:fill r:id="rId1" o:title="" type="pattern"/>
                  <w10:anchorlock/>
                </v:shape>
              </w:pict>
            </mc:Fallback>
          </mc:AlternateContent>
        </w:r>
      </w:p>
      <w:p w14:paraId="1576EE86" w14:textId="6B5D78E6" w:rsidR="00436D01" w:rsidRDefault="00393E16" w:rsidP="00F85C79">
        <w:pPr>
          <w:pStyle w:val="Fuzeile"/>
          <w:jc w:val="center"/>
        </w:pPr>
        <w:r>
          <w:t xml:space="preserve">Seite </w:t>
        </w:r>
        <w:r>
          <w:fldChar w:fldCharType="begin"/>
        </w:r>
        <w:r>
          <w:instrText xml:space="preserve"> PAGE  \* Arabic  \* MERGEFORMAT </w:instrText>
        </w:r>
        <w:r>
          <w:fldChar w:fldCharType="separate"/>
        </w:r>
        <w:r w:rsidR="009A3C0B">
          <w:rPr>
            <w:noProof/>
          </w:rPr>
          <w:t>3</w:t>
        </w:r>
        <w:r>
          <w:fldChar w:fldCharType="end"/>
        </w:r>
        <w:r>
          <w:t xml:space="preserve"> von </w:t>
        </w:r>
        <w:r w:rsidR="00257E69">
          <w:t>2</w:t>
        </w:r>
      </w:p>
      <w:p w14:paraId="0EA940EE" w14:textId="7AF732C7" w:rsidR="00436D01" w:rsidRDefault="00393E16" w:rsidP="00B6196E">
        <w:pPr>
          <w:pStyle w:val="Fuzeile"/>
        </w:pPr>
        <w:r>
          <w:t>V1.</w:t>
        </w:r>
        <w:r w:rsidR="001A4C45">
          <w:t>1</w:t>
        </w:r>
        <w:r w:rsidR="009036FF">
          <w:t xml:space="preserve"> / 0</w:t>
        </w:r>
        <w:r w:rsidR="001A4C45">
          <w:t>5</w:t>
        </w:r>
        <w:r w:rsidR="009036FF">
          <w:t>.0</w:t>
        </w:r>
        <w:r w:rsidR="001A4C45">
          <w:t>9</w:t>
        </w:r>
        <w:r w:rsidR="009036FF">
          <w:t>.202</w:t>
        </w:r>
        <w:r w:rsidR="001A4C45">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C5D62" w14:textId="77777777" w:rsidR="000100DC" w:rsidRDefault="000100DC" w:rsidP="00A27CDE">
      <w:pPr>
        <w:spacing w:after="0" w:line="240" w:lineRule="auto"/>
      </w:pPr>
      <w:r>
        <w:separator/>
      </w:r>
    </w:p>
  </w:footnote>
  <w:footnote w:type="continuationSeparator" w:id="0">
    <w:p w14:paraId="5C4D33A7" w14:textId="77777777" w:rsidR="000100DC" w:rsidRDefault="000100DC" w:rsidP="00A27C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804E9B"/>
    <w:multiLevelType w:val="hybridMultilevel"/>
    <w:tmpl w:val="AC70D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555A32"/>
    <w:multiLevelType w:val="hybridMultilevel"/>
    <w:tmpl w:val="13D29C3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17004376">
    <w:abstractNumId w:val="1"/>
  </w:num>
  <w:num w:numId="2" w16cid:durableId="1612591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I0NbYwMTIwMTRR0lEKTi0uzszPAykwqgUAG0quuSwAAAA="/>
  </w:docVars>
  <w:rsids>
    <w:rsidRoot w:val="00DD0ACB"/>
    <w:rsid w:val="000100DC"/>
    <w:rsid w:val="000627AE"/>
    <w:rsid w:val="000E1540"/>
    <w:rsid w:val="0018175C"/>
    <w:rsid w:val="001A4C45"/>
    <w:rsid w:val="00257E69"/>
    <w:rsid w:val="00285275"/>
    <w:rsid w:val="003210DB"/>
    <w:rsid w:val="00386B81"/>
    <w:rsid w:val="00393E16"/>
    <w:rsid w:val="004137AE"/>
    <w:rsid w:val="00436D01"/>
    <w:rsid w:val="0044329B"/>
    <w:rsid w:val="0047755E"/>
    <w:rsid w:val="004B2A7A"/>
    <w:rsid w:val="004B7270"/>
    <w:rsid w:val="004F4F5A"/>
    <w:rsid w:val="00525688"/>
    <w:rsid w:val="006E5B68"/>
    <w:rsid w:val="007C1F37"/>
    <w:rsid w:val="007F6EFC"/>
    <w:rsid w:val="00862D3F"/>
    <w:rsid w:val="008A2243"/>
    <w:rsid w:val="008D4AC5"/>
    <w:rsid w:val="009036FF"/>
    <w:rsid w:val="00936C51"/>
    <w:rsid w:val="009A3C0B"/>
    <w:rsid w:val="009D4B9F"/>
    <w:rsid w:val="00A27CDE"/>
    <w:rsid w:val="00A30284"/>
    <w:rsid w:val="00A43BFA"/>
    <w:rsid w:val="00AE6180"/>
    <w:rsid w:val="00C37BF0"/>
    <w:rsid w:val="00CC184A"/>
    <w:rsid w:val="00DD0ACB"/>
    <w:rsid w:val="00DE26D0"/>
    <w:rsid w:val="00E77688"/>
    <w:rsid w:val="00E9612E"/>
    <w:rsid w:val="00F35DF9"/>
    <w:rsid w:val="00FB3621"/>
    <w:rsid w:val="00FC153E"/>
    <w:rsid w:val="00FE56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1167A"/>
  <w15:chartTrackingRefBased/>
  <w15:docId w15:val="{CFEC3F8D-050F-44C3-A74F-2632FDC8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E15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E154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E1540"/>
  </w:style>
  <w:style w:type="paragraph" w:styleId="Fuzeile">
    <w:name w:val="footer"/>
    <w:basedOn w:val="Standard"/>
    <w:link w:val="FuzeileZchn"/>
    <w:uiPriority w:val="99"/>
    <w:unhideWhenUsed/>
    <w:rsid w:val="000E154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E1540"/>
  </w:style>
  <w:style w:type="paragraph" w:styleId="Listenabsatz">
    <w:name w:val="List Paragraph"/>
    <w:basedOn w:val="Standard"/>
    <w:uiPriority w:val="34"/>
    <w:qFormat/>
    <w:rsid w:val="000E1540"/>
    <w:pPr>
      <w:spacing w:after="0" w:line="276" w:lineRule="auto"/>
      <w:ind w:left="720"/>
      <w:contextualSpacing/>
    </w:pPr>
  </w:style>
  <w:style w:type="character" w:styleId="Hyperlink">
    <w:name w:val="Hyperlink"/>
    <w:basedOn w:val="Absatz-Standardschriftart"/>
    <w:uiPriority w:val="99"/>
    <w:unhideWhenUsed/>
    <w:rsid w:val="000E1540"/>
    <w:rPr>
      <w:color w:val="0000FF"/>
      <w:u w:val="single"/>
    </w:rPr>
  </w:style>
  <w:style w:type="table" w:styleId="Tabellenraster">
    <w:name w:val="Table Grid"/>
    <w:basedOn w:val="NormaleTabelle"/>
    <w:uiPriority w:val="59"/>
    <w:rsid w:val="000E1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E1540"/>
    <w:rPr>
      <w:sz w:val="16"/>
      <w:szCs w:val="16"/>
    </w:rPr>
  </w:style>
  <w:style w:type="paragraph" w:styleId="Kommentartext">
    <w:name w:val="annotation text"/>
    <w:basedOn w:val="Standard"/>
    <w:link w:val="KommentartextZchn"/>
    <w:uiPriority w:val="99"/>
    <w:semiHidden/>
    <w:unhideWhenUsed/>
    <w:rsid w:val="000E1540"/>
    <w:pPr>
      <w:spacing w:after="0" w:line="240" w:lineRule="auto"/>
    </w:pPr>
    <w:rPr>
      <w:sz w:val="20"/>
      <w:szCs w:val="20"/>
    </w:rPr>
  </w:style>
  <w:style w:type="character" w:customStyle="1" w:styleId="KommentartextZchn">
    <w:name w:val="Kommentartext Zchn"/>
    <w:basedOn w:val="Absatz-Standardschriftart"/>
    <w:link w:val="Kommentartext"/>
    <w:uiPriority w:val="99"/>
    <w:semiHidden/>
    <w:rsid w:val="000E1540"/>
    <w:rPr>
      <w:sz w:val="20"/>
      <w:szCs w:val="20"/>
    </w:rPr>
  </w:style>
  <w:style w:type="paragraph" w:customStyle="1" w:styleId="Formatvorlage1">
    <w:name w:val="Formatvorlage1"/>
    <w:basedOn w:val="berschrift1"/>
    <w:link w:val="Formatvorlage1Zchn"/>
    <w:qFormat/>
    <w:locked/>
    <w:rsid w:val="000E1540"/>
    <w:pPr>
      <w:keepNext w:val="0"/>
      <w:keepLines w:val="0"/>
      <w:spacing w:before="0" w:line="276" w:lineRule="auto"/>
      <w:jc w:val="both"/>
    </w:pPr>
    <w:rPr>
      <w:rFonts w:asciiTheme="minorHAnsi" w:eastAsiaTheme="minorHAnsi" w:hAnsiTheme="minorHAnsi" w:cstheme="minorHAnsi"/>
      <w:b/>
      <w:color w:val="000000" w:themeColor="text1"/>
      <w:sz w:val="22"/>
      <w:szCs w:val="22"/>
    </w:rPr>
  </w:style>
  <w:style w:type="character" w:customStyle="1" w:styleId="Formatvorlage1Zchn">
    <w:name w:val="Formatvorlage1 Zchn"/>
    <w:basedOn w:val="Absatz-Standardschriftart"/>
    <w:link w:val="Formatvorlage1"/>
    <w:rsid w:val="000E1540"/>
    <w:rPr>
      <w:rFonts w:cstheme="minorHAnsi"/>
      <w:b/>
      <w:color w:val="000000" w:themeColor="text1"/>
    </w:rPr>
  </w:style>
  <w:style w:type="paragraph" w:customStyle="1" w:styleId="Formatvorlage2">
    <w:name w:val="Formatvorlage2"/>
    <w:basedOn w:val="Formatvorlage1"/>
    <w:link w:val="Formatvorlage2Zchn"/>
    <w:qFormat/>
    <w:locked/>
    <w:rsid w:val="000E1540"/>
    <w:rPr>
      <w:sz w:val="44"/>
    </w:rPr>
  </w:style>
  <w:style w:type="character" w:customStyle="1" w:styleId="Formatvorlage2Zchn">
    <w:name w:val="Formatvorlage2 Zchn"/>
    <w:basedOn w:val="Formatvorlage1Zchn"/>
    <w:link w:val="Formatvorlage2"/>
    <w:rsid w:val="000E1540"/>
    <w:rPr>
      <w:rFonts w:cstheme="minorHAnsi"/>
      <w:b/>
      <w:color w:val="000000" w:themeColor="text1"/>
      <w:sz w:val="44"/>
    </w:rPr>
  </w:style>
  <w:style w:type="character" w:customStyle="1" w:styleId="berschrift1Zchn">
    <w:name w:val="Überschrift 1 Zchn"/>
    <w:basedOn w:val="Absatz-Standardschriftart"/>
    <w:link w:val="berschrift1"/>
    <w:uiPriority w:val="9"/>
    <w:rsid w:val="000E1540"/>
    <w:rPr>
      <w:rFonts w:asciiTheme="majorHAnsi" w:eastAsiaTheme="majorEastAsia" w:hAnsiTheme="majorHAnsi" w:cstheme="majorBidi"/>
      <w:color w:val="2F5496" w:themeColor="accent1" w:themeShade="BF"/>
      <w:sz w:val="32"/>
      <w:szCs w:val="32"/>
    </w:rPr>
  </w:style>
  <w:style w:type="paragraph" w:styleId="Sprechblasentext">
    <w:name w:val="Balloon Text"/>
    <w:basedOn w:val="Standard"/>
    <w:link w:val="SprechblasentextZchn"/>
    <w:uiPriority w:val="99"/>
    <w:semiHidden/>
    <w:unhideWhenUsed/>
    <w:rsid w:val="004B727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B72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E4403-4F4D-4852-9F37-748E3055F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44</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d</dc:creator>
  <cp:keywords/>
  <dc:description/>
  <cp:lastModifiedBy>Tim Dreßler</cp:lastModifiedBy>
  <cp:revision>5</cp:revision>
  <cp:lastPrinted>2024-11-29T11:17:00Z</cp:lastPrinted>
  <dcterms:created xsi:type="dcterms:W3CDTF">2025-03-24T08:24:00Z</dcterms:created>
  <dcterms:modified xsi:type="dcterms:W3CDTF">2025-03-24T14:29:00Z</dcterms:modified>
</cp:coreProperties>
</file>